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6B94294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>Team #2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r w:rsidR="00960BAB">
            <w:rPr>
              <w:bCs/>
            </w:rPr>
            <w:t>Team #2</w:t>
          </w:r>
        </w:sdtContent>
      </w:sdt>
    </w:p>
    <w:p w14:paraId="11619835" w14:textId="6BAC5A0A" w:rsidR="00B2195B" w:rsidRPr="00941075" w:rsidRDefault="00B2195B" w:rsidP="00B2195B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r w:rsidR="00960BAB">
            <w:rPr>
              <w:bCs/>
            </w:rPr>
            <w:t xml:space="preserve">Bin Yang, James Arand, </w:t>
          </w:r>
          <w:proofErr w:type="spellStart"/>
          <w:r w:rsidR="00960BAB">
            <w:rPr>
              <w:bCs/>
            </w:rPr>
            <w:t>Romnick</w:t>
          </w:r>
          <w:proofErr w:type="spellEnd"/>
          <w:r w:rsidR="00960BAB">
            <w:rPr>
              <w:bCs/>
            </w:rPr>
            <w:t xml:space="preserve"> </w:t>
          </w:r>
          <w:proofErr w:type="spellStart"/>
          <w:r w:rsidR="00960BAB">
            <w:rPr>
              <w:bCs/>
            </w:rPr>
            <w:t>Zinampan</w:t>
          </w:r>
          <w:proofErr w:type="spellEnd"/>
        </w:sdtContent>
      </w:sdt>
    </w:p>
    <w:p w14:paraId="25C16138" w14:textId="79342993" w:rsidR="00B24268" w:rsidRDefault="008B6FAD" w:rsidP="008D0748">
      <w:r w:rsidRPr="5F9037A2">
        <w:t>Meeting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3-20T00:00:00Z">
            <w:dateFormat w:val="M/d/yyyy"/>
            <w:lid w:val="en-US"/>
            <w:storeMappedDataAs w:val="dateTime"/>
            <w:calendar w:val="gregorian"/>
          </w:date>
        </w:sdtPr>
        <w:sdtContent>
          <w:r w:rsidR="00C51480">
            <w:rPr>
              <w:bCs/>
              <w:lang w:val="en-US"/>
            </w:rPr>
            <w:t>3/</w:t>
          </w:r>
          <w:r w:rsidR="00476653">
            <w:rPr>
              <w:rFonts w:hint="eastAsia"/>
              <w:bCs/>
              <w:lang w:val="en-US" w:eastAsia="zh-CN"/>
            </w:rPr>
            <w:t>20</w:t>
          </w:r>
          <w:r w:rsidR="00C51480">
            <w:rPr>
              <w:bCs/>
              <w:lang w:val="en-US"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Pr="5F9037A2"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B24268" w:rsidRPr="00D4183C">
            <w:rPr>
              <w:rStyle w:val="PlaceholderText"/>
            </w:rPr>
            <w:t>Click or tap to enter a date.</w:t>
          </w:r>
        </w:sdtContent>
      </w:sdt>
    </w:p>
    <w:p w14:paraId="304F23D4" w14:textId="479E6102" w:rsidR="005F1670" w:rsidRDefault="008B6FAD" w:rsidP="008D0748">
      <w:r>
        <w:rPr>
          <w:bCs/>
        </w:rPr>
        <w:t>Meeting 3 Date:</w:t>
      </w:r>
      <w:r>
        <w:t xml:space="preserve"> </w:t>
      </w:r>
      <w:sdt>
        <w:sdtPr>
          <w:id w:val="-1589224824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Pr="00D4183C">
            <w:rPr>
              <w:rStyle w:val="PlaceholderText"/>
            </w:rPr>
            <w:t>Click or tap to enter a date.</w:t>
          </w:r>
        </w:sdtContent>
      </w:sdt>
      <w:r w:rsidR="00322308">
        <w:tab/>
      </w:r>
      <w:r w:rsidR="00322308">
        <w:tab/>
      </w:r>
      <w:r w:rsidR="00322308">
        <w:tab/>
      </w:r>
      <w:r w:rsidR="005F1670">
        <w:t xml:space="preserve">Meeting 4 Date: </w:t>
      </w:r>
      <w:sdt>
        <w:sdtPr>
          <w:id w:val="-208605648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Content>
          <w:r w:rsidR="005F1670" w:rsidRPr="00D4183C">
            <w:rPr>
              <w:rStyle w:val="PlaceholderText"/>
            </w:rPr>
            <w:t>Click or tap to enter a date.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01" w:type="dxa"/>
        <w:tblLook w:val="04A0" w:firstRow="1" w:lastRow="0" w:firstColumn="1" w:lastColumn="0" w:noHBand="0" w:noVBand="1"/>
      </w:tblPr>
      <w:tblGrid>
        <w:gridCol w:w="3861"/>
        <w:gridCol w:w="6114"/>
        <w:gridCol w:w="1618"/>
        <w:gridCol w:w="1708"/>
      </w:tblGrid>
      <w:tr w:rsidR="00475F05" w14:paraId="45DC08A0" w14:textId="77777777" w:rsidTr="1C5CB725">
        <w:trPr>
          <w:trHeight w:val="467"/>
        </w:trPr>
        <w:tc>
          <w:tcPr>
            <w:tcW w:w="3861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14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18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08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1C5CB725">
        <w:trPr>
          <w:trHeight w:val="477"/>
        </w:trPr>
        <w:tc>
          <w:tcPr>
            <w:tcW w:w="3861" w:type="dxa"/>
          </w:tcPr>
          <w:p w14:paraId="3189302C" w14:textId="4B16EF7C" w:rsidR="00475F05" w:rsidRPr="00B9728D" w:rsidRDefault="00D66CD9">
            <w:pPr>
              <w:rPr>
                <w:rFonts w:eastAsia="Yu Mincho"/>
                <w:lang w:val="en-US" w:eastAsia="ja-JP"/>
              </w:rPr>
            </w:pPr>
            <w:r>
              <w:rPr>
                <w:rFonts w:eastAsia="Yu Mincho"/>
                <w:lang w:val="en-US" w:eastAsia="ja-JP"/>
              </w:rPr>
              <w:t>Code review and fixing problems</w:t>
            </w:r>
          </w:p>
        </w:tc>
        <w:tc>
          <w:tcPr>
            <w:tcW w:w="6114" w:type="dxa"/>
          </w:tcPr>
          <w:p w14:paraId="0CEC4124" w14:textId="37A47723" w:rsidR="00475F05" w:rsidRDefault="00D66CD9">
            <w:r>
              <w:t>Project Codes</w:t>
            </w:r>
          </w:p>
          <w:p w14:paraId="07A4F9FB" w14:textId="55A146A4" w:rsidR="00B85705" w:rsidRDefault="00B85705"/>
        </w:tc>
        <w:tc>
          <w:tcPr>
            <w:tcW w:w="1618" w:type="dxa"/>
          </w:tcPr>
          <w:p w14:paraId="7709D8C1" w14:textId="42BFBDA8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147495D9" w14:textId="6B0A201C" w:rsidR="00475F05" w:rsidRDefault="00476653">
            <w:pPr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</w:tr>
      <w:tr w:rsidR="00475F05" w14:paraId="30BC6652" w14:textId="77777777" w:rsidTr="1C5CB725">
        <w:trPr>
          <w:trHeight w:val="467"/>
        </w:trPr>
        <w:tc>
          <w:tcPr>
            <w:tcW w:w="3861" w:type="dxa"/>
          </w:tcPr>
          <w:p w14:paraId="2EB9A9DF" w14:textId="559F614B" w:rsidR="00475F05" w:rsidRPr="00476653" w:rsidRDefault="00476653">
            <w:pPr>
              <w:rPr>
                <w:rFonts w:eastAsia="Yu Mincho"/>
                <w:lang w:val="en-US" w:eastAsia="ja-JP"/>
              </w:rPr>
            </w:pPr>
            <w:r>
              <w:rPr>
                <w:rFonts w:hint="eastAsia"/>
                <w:lang w:eastAsia="zh-CN"/>
              </w:rPr>
              <w:t>Discuss</w:t>
            </w:r>
            <w:r>
              <w:rPr>
                <w:rFonts w:eastAsia="Yu Mincho"/>
                <w:lang w:val="en-US" w:eastAsia="ja-JP"/>
              </w:rPr>
              <w:t xml:space="preserve"> confusion about diagrams and assign to team members</w:t>
            </w:r>
          </w:p>
        </w:tc>
        <w:tc>
          <w:tcPr>
            <w:tcW w:w="6114" w:type="dxa"/>
          </w:tcPr>
          <w:p w14:paraId="05A44D59" w14:textId="3A3B7404" w:rsidR="00163CCC" w:rsidRDefault="00D66CD9" w:rsidP="00B9728D">
            <w:r>
              <w:t>Iteration Components</w:t>
            </w:r>
          </w:p>
        </w:tc>
        <w:tc>
          <w:tcPr>
            <w:tcW w:w="1618" w:type="dxa"/>
          </w:tcPr>
          <w:p w14:paraId="23B68A89" w14:textId="15E79D4A" w:rsidR="00475F05" w:rsidRDefault="00E72B8D">
            <w:r>
              <w:t>BY, RZ, JA</w:t>
            </w:r>
          </w:p>
        </w:tc>
        <w:tc>
          <w:tcPr>
            <w:tcW w:w="1708" w:type="dxa"/>
          </w:tcPr>
          <w:p w14:paraId="2A0C30E4" w14:textId="03A98C9C" w:rsidR="00475F05" w:rsidRDefault="00E72B8D">
            <w:r>
              <w:t>0.25</w:t>
            </w:r>
          </w:p>
        </w:tc>
      </w:tr>
      <w:tr w:rsidR="00F72B78" w14:paraId="54DB6A36" w14:textId="77777777" w:rsidTr="1C5CB725">
        <w:trPr>
          <w:trHeight w:val="477"/>
        </w:trPr>
        <w:tc>
          <w:tcPr>
            <w:tcW w:w="3861" w:type="dxa"/>
          </w:tcPr>
          <w:p w14:paraId="15DE3A9B" w14:textId="5918DF65" w:rsidR="00F72B78" w:rsidRDefault="00476653">
            <w:r>
              <w:t>Discuss features details</w:t>
            </w:r>
          </w:p>
        </w:tc>
        <w:tc>
          <w:tcPr>
            <w:tcW w:w="6114" w:type="dxa"/>
          </w:tcPr>
          <w:p w14:paraId="097AFCB7" w14:textId="34DBE3C1" w:rsidR="00F72B78" w:rsidRDefault="00476653">
            <w:r>
              <w:t>Project Codes</w:t>
            </w:r>
          </w:p>
        </w:tc>
        <w:tc>
          <w:tcPr>
            <w:tcW w:w="1618" w:type="dxa"/>
          </w:tcPr>
          <w:p w14:paraId="4E3DB8FE" w14:textId="7189CB6A" w:rsidR="00F72B78" w:rsidRDefault="00E72B8D">
            <w:r>
              <w:t>BY, RZ, JA</w:t>
            </w:r>
          </w:p>
        </w:tc>
        <w:tc>
          <w:tcPr>
            <w:tcW w:w="1708" w:type="dxa"/>
          </w:tcPr>
          <w:p w14:paraId="30EED12D" w14:textId="3EB445C3" w:rsidR="00F72B78" w:rsidRDefault="00E72B8D">
            <w:r>
              <w:t>0.25</w:t>
            </w:r>
          </w:p>
        </w:tc>
      </w:tr>
      <w:tr w:rsidR="00F72B78" w14:paraId="5722B2D5" w14:textId="77777777" w:rsidTr="1C5CB725">
        <w:trPr>
          <w:trHeight w:val="477"/>
        </w:trPr>
        <w:tc>
          <w:tcPr>
            <w:tcW w:w="3861" w:type="dxa"/>
          </w:tcPr>
          <w:p w14:paraId="66F95535" w14:textId="2A3F1A0F" w:rsidR="00F72B78" w:rsidRDefault="00F72B78"/>
        </w:tc>
        <w:tc>
          <w:tcPr>
            <w:tcW w:w="6114" w:type="dxa"/>
          </w:tcPr>
          <w:p w14:paraId="0646B5FD" w14:textId="51D7684C" w:rsidR="00F72B78" w:rsidRDefault="00F72B78"/>
        </w:tc>
        <w:tc>
          <w:tcPr>
            <w:tcW w:w="1618" w:type="dxa"/>
          </w:tcPr>
          <w:p w14:paraId="61C05551" w14:textId="4FC903F3" w:rsidR="00F72B78" w:rsidRDefault="00F72B78"/>
        </w:tc>
        <w:tc>
          <w:tcPr>
            <w:tcW w:w="1708" w:type="dxa"/>
          </w:tcPr>
          <w:p w14:paraId="2A95FD49" w14:textId="6DA96109" w:rsidR="00F72B78" w:rsidRDefault="00F72B78"/>
        </w:tc>
      </w:tr>
      <w:tr w:rsidR="00F72B78" w14:paraId="4DF29CB4" w14:textId="77777777" w:rsidTr="1C5CB725">
        <w:trPr>
          <w:trHeight w:val="477"/>
        </w:trPr>
        <w:tc>
          <w:tcPr>
            <w:tcW w:w="3861" w:type="dxa"/>
          </w:tcPr>
          <w:p w14:paraId="693382FF" w14:textId="68697FFB" w:rsidR="00F72B78" w:rsidRDefault="00F72B78"/>
        </w:tc>
        <w:tc>
          <w:tcPr>
            <w:tcW w:w="6114" w:type="dxa"/>
          </w:tcPr>
          <w:p w14:paraId="783566DF" w14:textId="325FA0C4" w:rsidR="00F72B78" w:rsidRDefault="00F72B78"/>
        </w:tc>
        <w:tc>
          <w:tcPr>
            <w:tcW w:w="1618" w:type="dxa"/>
          </w:tcPr>
          <w:p w14:paraId="33B86AFB" w14:textId="19A75E37" w:rsidR="00F72B78" w:rsidRDefault="00F72B78"/>
        </w:tc>
        <w:tc>
          <w:tcPr>
            <w:tcW w:w="1708" w:type="dxa"/>
          </w:tcPr>
          <w:p w14:paraId="44ECDD4D" w14:textId="44D623BF" w:rsidR="00F72B78" w:rsidRDefault="00F72B78"/>
        </w:tc>
      </w:tr>
    </w:tbl>
    <w:p w14:paraId="453B6F26" w14:textId="77777777" w:rsidR="00322308" w:rsidRDefault="00322308" w:rsidP="00C26192">
      <w:pPr>
        <w:pStyle w:val="Heading2"/>
      </w:pPr>
    </w:p>
    <w:p w14:paraId="6AD21FDB" w14:textId="77777777" w:rsidR="00322308" w:rsidRDefault="00322308" w:rsidP="00C26192">
      <w:pPr>
        <w:pStyle w:val="Heading2"/>
      </w:pPr>
    </w:p>
    <w:p w14:paraId="7F6D960F" w14:textId="21FC6597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04C9A54C" w14:textId="59973809" w:rsidR="00E56DD5" w:rsidRDefault="00E56DD5" w:rsidP="00E56DD5">
      <w:pPr>
        <w:pStyle w:val="ListParagraph"/>
        <w:numPr>
          <w:ilvl w:val="0"/>
          <w:numId w:val="3"/>
        </w:numPr>
      </w:pPr>
      <w:r>
        <w:t>Next meeting time:</w:t>
      </w:r>
      <w:r w:rsidR="00121885">
        <w:t xml:space="preserve"> </w:t>
      </w:r>
      <w:r w:rsidR="00EF0CB5">
        <w:t xml:space="preserve">Mar </w:t>
      </w:r>
      <w:r w:rsidR="00C51480">
        <w:t>20</w:t>
      </w:r>
      <w:r w:rsidR="00121885">
        <w:t>, 2024</w:t>
      </w:r>
      <w:r>
        <w:t>, Wed at 1:00pm</w:t>
      </w:r>
    </w:p>
    <w:p w14:paraId="08960A31" w14:textId="1E32BF20" w:rsidR="00C26192" w:rsidRDefault="00C26192" w:rsidP="00C26192">
      <w:pPr>
        <w:pStyle w:val="ListParagraph"/>
        <w:numPr>
          <w:ilvl w:val="0"/>
          <w:numId w:val="3"/>
        </w:numPr>
      </w:pPr>
      <w:r>
        <w:lastRenderedPageBreak/>
        <w:t xml:space="preserve">Review </w:t>
      </w:r>
      <w:r w:rsidR="007B5EBE">
        <w:t xml:space="preserve">the </w:t>
      </w:r>
      <w:r>
        <w:t>previous meeting minute</w:t>
      </w:r>
      <w:r w:rsidR="007B5EBE">
        <w:t xml:space="preserve"> </w:t>
      </w:r>
      <w:proofErr w:type="gramStart"/>
      <w:r w:rsidR="007B5EBE">
        <w:t>topics</w:t>
      </w:r>
      <w:proofErr w:type="gramEnd"/>
    </w:p>
    <w:p w14:paraId="5C16FFFD" w14:textId="20B79B1A" w:rsidR="008152A1" w:rsidRDefault="004819B7" w:rsidP="004819B7">
      <w:pPr>
        <w:pStyle w:val="ListParagraph"/>
        <w:numPr>
          <w:ilvl w:val="0"/>
          <w:numId w:val="3"/>
        </w:numPr>
      </w:pPr>
      <w:r>
        <w:t xml:space="preserve">Review code and fix bugs and </w:t>
      </w:r>
      <w:proofErr w:type="gramStart"/>
      <w:r>
        <w:t>issues</w:t>
      </w:r>
      <w:proofErr w:type="gramEnd"/>
    </w:p>
    <w:p w14:paraId="04C596F8" w14:textId="1F8A877F" w:rsidR="00C26192" w:rsidRDefault="00C26192" w:rsidP="00C26192">
      <w:pPr>
        <w:pStyle w:val="ListParagraph"/>
        <w:numPr>
          <w:ilvl w:val="0"/>
          <w:numId w:val="3"/>
        </w:numPr>
      </w:pPr>
      <w:r>
        <w:t>Schedule the next meeting</w:t>
      </w:r>
    </w:p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6C2955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5FC8A5" w14:textId="77777777" w:rsidR="006C2955" w:rsidRDefault="006C2955" w:rsidP="00475F05">
      <w:pPr>
        <w:spacing w:after="0" w:line="240" w:lineRule="auto"/>
      </w:pPr>
      <w:r>
        <w:separator/>
      </w:r>
    </w:p>
  </w:endnote>
  <w:endnote w:type="continuationSeparator" w:id="0">
    <w:p w14:paraId="401509A0" w14:textId="77777777" w:rsidR="006C2955" w:rsidRDefault="006C2955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0C3A4" w14:textId="77777777" w:rsidR="006C2955" w:rsidRDefault="006C2955" w:rsidP="00475F05">
      <w:pPr>
        <w:spacing w:after="0" w:line="240" w:lineRule="auto"/>
      </w:pPr>
      <w:r>
        <w:separator/>
      </w:r>
    </w:p>
  </w:footnote>
  <w:footnote w:type="continuationSeparator" w:id="0">
    <w:p w14:paraId="2B31E282" w14:textId="77777777" w:rsidR="006C2955" w:rsidRDefault="006C2955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1"/>
  </w:num>
  <w:num w:numId="3" w16cid:durableId="9811572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04739"/>
    <w:rsid w:val="00042CF6"/>
    <w:rsid w:val="00043422"/>
    <w:rsid w:val="00052FE6"/>
    <w:rsid w:val="0005575D"/>
    <w:rsid w:val="000A65CA"/>
    <w:rsid w:val="000E256A"/>
    <w:rsid w:val="00121885"/>
    <w:rsid w:val="00144521"/>
    <w:rsid w:val="00163CCC"/>
    <w:rsid w:val="001935A3"/>
    <w:rsid w:val="001A7BA8"/>
    <w:rsid w:val="002043E5"/>
    <w:rsid w:val="00240915"/>
    <w:rsid w:val="00315670"/>
    <w:rsid w:val="00322308"/>
    <w:rsid w:val="00346CBF"/>
    <w:rsid w:val="00382A5D"/>
    <w:rsid w:val="00396DB8"/>
    <w:rsid w:val="003B41F7"/>
    <w:rsid w:val="003D1046"/>
    <w:rsid w:val="003E64CA"/>
    <w:rsid w:val="003F78DD"/>
    <w:rsid w:val="003F78E3"/>
    <w:rsid w:val="004345A4"/>
    <w:rsid w:val="00475F05"/>
    <w:rsid w:val="00476653"/>
    <w:rsid w:val="004819B7"/>
    <w:rsid w:val="004B3C0F"/>
    <w:rsid w:val="004F657E"/>
    <w:rsid w:val="004F77F1"/>
    <w:rsid w:val="00546818"/>
    <w:rsid w:val="005A682C"/>
    <w:rsid w:val="005B1797"/>
    <w:rsid w:val="005F1670"/>
    <w:rsid w:val="00613AA8"/>
    <w:rsid w:val="006447B1"/>
    <w:rsid w:val="00681F95"/>
    <w:rsid w:val="006C2955"/>
    <w:rsid w:val="006D2393"/>
    <w:rsid w:val="00706046"/>
    <w:rsid w:val="00722277"/>
    <w:rsid w:val="007258FF"/>
    <w:rsid w:val="00741B9F"/>
    <w:rsid w:val="007566B7"/>
    <w:rsid w:val="00775A06"/>
    <w:rsid w:val="007A21FE"/>
    <w:rsid w:val="007B5EBE"/>
    <w:rsid w:val="008152A1"/>
    <w:rsid w:val="008B6FAD"/>
    <w:rsid w:val="008D0748"/>
    <w:rsid w:val="008E71ED"/>
    <w:rsid w:val="00941075"/>
    <w:rsid w:val="00960BAB"/>
    <w:rsid w:val="00983E3C"/>
    <w:rsid w:val="00A8048B"/>
    <w:rsid w:val="00B00FA9"/>
    <w:rsid w:val="00B2195B"/>
    <w:rsid w:val="00B24268"/>
    <w:rsid w:val="00B61CDD"/>
    <w:rsid w:val="00B82B7C"/>
    <w:rsid w:val="00B85705"/>
    <w:rsid w:val="00B96BE1"/>
    <w:rsid w:val="00B9728D"/>
    <w:rsid w:val="00BA1794"/>
    <w:rsid w:val="00BA33D3"/>
    <w:rsid w:val="00BC6A26"/>
    <w:rsid w:val="00BD30F3"/>
    <w:rsid w:val="00C17F5A"/>
    <w:rsid w:val="00C26192"/>
    <w:rsid w:val="00C51480"/>
    <w:rsid w:val="00CB2608"/>
    <w:rsid w:val="00CF4FF9"/>
    <w:rsid w:val="00D2285C"/>
    <w:rsid w:val="00D2505F"/>
    <w:rsid w:val="00D316E3"/>
    <w:rsid w:val="00D66CD9"/>
    <w:rsid w:val="00E32401"/>
    <w:rsid w:val="00E5144D"/>
    <w:rsid w:val="00E56DD5"/>
    <w:rsid w:val="00E72B8D"/>
    <w:rsid w:val="00E8291E"/>
    <w:rsid w:val="00E92375"/>
    <w:rsid w:val="00ED740F"/>
    <w:rsid w:val="00EF0CB5"/>
    <w:rsid w:val="00F330F2"/>
    <w:rsid w:val="00F50DEE"/>
    <w:rsid w:val="00F72B78"/>
    <w:rsid w:val="00F76FB6"/>
    <w:rsid w:val="00FC004D"/>
    <w:rsid w:val="00FC2214"/>
    <w:rsid w:val="1C5CB725"/>
    <w:rsid w:val="5F9037A2"/>
    <w:rsid w:val="7ED07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D1710A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0233BF"/>
    <w:rsid w:val="00073A87"/>
    <w:rsid w:val="00104FCF"/>
    <w:rsid w:val="002043E5"/>
    <w:rsid w:val="002717D5"/>
    <w:rsid w:val="00382A5D"/>
    <w:rsid w:val="004F4DD8"/>
    <w:rsid w:val="005E7E80"/>
    <w:rsid w:val="00686316"/>
    <w:rsid w:val="006D2393"/>
    <w:rsid w:val="008566A7"/>
    <w:rsid w:val="0098515F"/>
    <w:rsid w:val="00B31B5F"/>
    <w:rsid w:val="00C068AA"/>
    <w:rsid w:val="00D1710A"/>
    <w:rsid w:val="00E379AC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a71c596-d19d-4eb4-a2b2-bc6fa0522ac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859841DECE8943A5CA0A254ED11E05" ma:contentTypeVersion="14" ma:contentTypeDescription="Create a new document." ma:contentTypeScope="" ma:versionID="1d84581a151bc13085e2802885648fa3">
  <xsd:schema xmlns:xsd="http://www.w3.org/2001/XMLSchema" xmlns:xs="http://www.w3.org/2001/XMLSchema" xmlns:p="http://schemas.microsoft.com/office/2006/metadata/properties" xmlns:ns3="0a71c596-d19d-4eb4-a2b2-bc6fa0522ac5" xmlns:ns4="013e3c4b-e563-4085-80fb-d51378213fd5" targetNamespace="http://schemas.microsoft.com/office/2006/metadata/properties" ma:root="true" ma:fieldsID="7a192ce708e21642008d9d71743f59a4" ns3:_="" ns4:_="">
    <xsd:import namespace="0a71c596-d19d-4eb4-a2b2-bc6fa0522ac5"/>
    <xsd:import namespace="013e3c4b-e563-4085-80fb-d51378213fd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SearchPropertie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71c596-d19d-4eb4-a2b2-bc6fa0522a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0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3e3c4b-e563-4085-80fb-d51378213fd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0a71c596-d19d-4eb4-a2b2-bc6fa0522ac5"/>
  </ds:schemaRefs>
</ds:datastoreItem>
</file>

<file path=customXml/itemProps3.xml><?xml version="1.0" encoding="utf-8"?>
<ds:datastoreItem xmlns:ds="http://schemas.openxmlformats.org/officeDocument/2006/customXml" ds:itemID="{D40B2DCD-147E-4722-9F41-F99F6A9AA7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a71c596-d19d-4eb4-a2b2-bc6fa0522ac5"/>
    <ds:schemaRef ds:uri="013e3c4b-e563-4085-80fb-d51378213fd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25</cp:revision>
  <dcterms:created xsi:type="dcterms:W3CDTF">2024-02-10T15:11:00Z</dcterms:created>
  <dcterms:modified xsi:type="dcterms:W3CDTF">2024-03-25T02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859841DECE8943A5CA0A254ED11E05</vt:lpwstr>
  </property>
  <property fmtid="{D5CDD505-2E9C-101B-9397-08002B2CF9AE}" pid="3" name="MediaServiceImageTags">
    <vt:lpwstr/>
  </property>
</Properties>
</file>